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AFA62" w14:textId="1CE0A8AB" w:rsidR="00FD7D72" w:rsidRDefault="00B9395D" w:rsidP="00A815FD">
      <w:pPr>
        <w:pStyle w:val="Heading1"/>
        <w:jc w:val="center"/>
      </w:pPr>
      <w:r>
        <w:t xml:space="preserve">N  </w:t>
      </w:r>
      <w:r w:rsidR="00A815FD">
        <w:t>Task p5.1.1</w:t>
      </w:r>
    </w:p>
    <w:p w14:paraId="191809CA" w14:textId="77777777" w:rsidR="00A815FD" w:rsidRPr="00A815FD" w:rsidRDefault="00A815FD" w:rsidP="00A815FD"/>
    <w:p w14:paraId="61BA61A2" w14:textId="2E7AE975" w:rsidR="00D620D2" w:rsidRPr="00D620D2" w:rsidRDefault="00D620D2" w:rsidP="00D620D2">
      <w:pPr>
        <w:jc w:val="center"/>
        <w:rPr>
          <w:sz w:val="32"/>
          <w:szCs w:val="32"/>
        </w:rPr>
      </w:pPr>
      <w:r w:rsidRPr="00D620D2">
        <w:rPr>
          <w:sz w:val="32"/>
          <w:szCs w:val="32"/>
        </w:rPr>
        <w:t>Student</w:t>
      </w:r>
    </w:p>
    <w:tbl>
      <w:tblPr>
        <w:tblStyle w:val="TableGrid"/>
        <w:tblW w:w="94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47"/>
        <w:gridCol w:w="4747"/>
      </w:tblGrid>
      <w:tr w:rsidR="00D620D2" w14:paraId="5DF4F3A6" w14:textId="77777777" w:rsidTr="00D620D2">
        <w:trPr>
          <w:trHeight w:val="489"/>
        </w:trPr>
        <w:tc>
          <w:tcPr>
            <w:tcW w:w="4747" w:type="dxa"/>
            <w:shd w:val="clear" w:color="auto" w:fill="8EAADB" w:themeFill="accent1" w:themeFillTint="99"/>
          </w:tcPr>
          <w:p w14:paraId="7AF10967" w14:textId="1BAE17B5" w:rsidR="00D620D2" w:rsidRPr="00D620D2" w:rsidRDefault="00D620D2" w:rsidP="00D620D2">
            <w:pPr>
              <w:jc w:val="center"/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Attribute</w:t>
            </w:r>
          </w:p>
        </w:tc>
        <w:tc>
          <w:tcPr>
            <w:tcW w:w="4747" w:type="dxa"/>
            <w:shd w:val="clear" w:color="auto" w:fill="8EAADB" w:themeFill="accent1" w:themeFillTint="99"/>
          </w:tcPr>
          <w:p w14:paraId="0C02AEB4" w14:textId="58CA8A59" w:rsidR="00D620D2" w:rsidRPr="00D620D2" w:rsidRDefault="00D620D2" w:rsidP="00D620D2">
            <w:pPr>
              <w:jc w:val="center"/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Data type</w:t>
            </w:r>
          </w:p>
        </w:tc>
      </w:tr>
      <w:tr w:rsidR="00D620D2" w14:paraId="44F3475B" w14:textId="77777777" w:rsidTr="00D620D2">
        <w:trPr>
          <w:trHeight w:val="489"/>
        </w:trPr>
        <w:tc>
          <w:tcPr>
            <w:tcW w:w="4747" w:type="dxa"/>
          </w:tcPr>
          <w:p w14:paraId="1934135B" w14:textId="025FEAAF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id</w:t>
            </w:r>
          </w:p>
        </w:tc>
        <w:tc>
          <w:tcPr>
            <w:tcW w:w="4747" w:type="dxa"/>
          </w:tcPr>
          <w:p w14:paraId="7DD73AAF" w14:textId="4E7D05C5" w:rsidR="00D620D2" w:rsidRDefault="00A619E6">
            <w:proofErr w:type="gramStart"/>
            <w:r>
              <w:t>MEDI</w:t>
            </w:r>
            <w:r w:rsidR="003F6B14">
              <w:t>UMINT(</w:t>
            </w:r>
            <w:proofErr w:type="gramEnd"/>
            <w:r w:rsidR="003F6B14">
              <w:t>7)</w:t>
            </w:r>
            <w:r w:rsidR="00F677D5">
              <w:t xml:space="preserve"> UNSIGNED</w:t>
            </w:r>
          </w:p>
        </w:tc>
      </w:tr>
      <w:tr w:rsidR="00D620D2" w14:paraId="488FB286" w14:textId="77777777" w:rsidTr="00D620D2">
        <w:trPr>
          <w:trHeight w:val="489"/>
        </w:trPr>
        <w:tc>
          <w:tcPr>
            <w:tcW w:w="4747" w:type="dxa"/>
          </w:tcPr>
          <w:p w14:paraId="44054A98" w14:textId="587358F6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name</w:t>
            </w:r>
          </w:p>
        </w:tc>
        <w:tc>
          <w:tcPr>
            <w:tcW w:w="4747" w:type="dxa"/>
          </w:tcPr>
          <w:p w14:paraId="1A0B8F93" w14:textId="2B83DAF6" w:rsidR="00D620D2" w:rsidRDefault="003F6B14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D620D2" w14:paraId="29C1D591" w14:textId="77777777" w:rsidTr="00D620D2">
        <w:trPr>
          <w:trHeight w:val="489"/>
        </w:trPr>
        <w:tc>
          <w:tcPr>
            <w:tcW w:w="4747" w:type="dxa"/>
          </w:tcPr>
          <w:p w14:paraId="4BC09A64" w14:textId="2051F873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phone</w:t>
            </w:r>
          </w:p>
        </w:tc>
        <w:tc>
          <w:tcPr>
            <w:tcW w:w="4747" w:type="dxa"/>
          </w:tcPr>
          <w:p w14:paraId="36EFD4C2" w14:textId="7E972AD4" w:rsidR="00D620D2" w:rsidRDefault="003F6B14">
            <w:proofErr w:type="gramStart"/>
            <w:r>
              <w:t>MED</w:t>
            </w:r>
            <w:r w:rsidR="000D0BC2">
              <w:t>IUMINT(</w:t>
            </w:r>
            <w:proofErr w:type="gramEnd"/>
            <w:r w:rsidR="000D0BC2">
              <w:t>10)</w:t>
            </w:r>
            <w:r w:rsidR="00F677D5">
              <w:t xml:space="preserve"> UNSIGNED</w:t>
            </w:r>
          </w:p>
        </w:tc>
      </w:tr>
      <w:tr w:rsidR="00D620D2" w14:paraId="153018C2" w14:textId="77777777" w:rsidTr="00D620D2">
        <w:trPr>
          <w:trHeight w:val="489"/>
        </w:trPr>
        <w:tc>
          <w:tcPr>
            <w:tcW w:w="4747" w:type="dxa"/>
          </w:tcPr>
          <w:p w14:paraId="4BADC118" w14:textId="0ED07F9F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date_of_birth</w:t>
            </w:r>
          </w:p>
        </w:tc>
        <w:tc>
          <w:tcPr>
            <w:tcW w:w="4747" w:type="dxa"/>
          </w:tcPr>
          <w:p w14:paraId="63D59E8B" w14:textId="378CF12C" w:rsidR="00D620D2" w:rsidRDefault="00C839A8">
            <w:r>
              <w:t>DATE</w:t>
            </w:r>
          </w:p>
        </w:tc>
      </w:tr>
      <w:tr w:rsidR="00D620D2" w14:paraId="5D794D3E" w14:textId="77777777" w:rsidTr="00D620D2">
        <w:trPr>
          <w:trHeight w:val="489"/>
        </w:trPr>
        <w:tc>
          <w:tcPr>
            <w:tcW w:w="4747" w:type="dxa"/>
          </w:tcPr>
          <w:p w14:paraId="71329148" w14:textId="50C10EC8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city</w:t>
            </w:r>
          </w:p>
        </w:tc>
        <w:tc>
          <w:tcPr>
            <w:tcW w:w="4747" w:type="dxa"/>
          </w:tcPr>
          <w:p w14:paraId="3BFC69F2" w14:textId="3442782F" w:rsidR="00D620D2" w:rsidRDefault="00B62C5D">
            <w:proofErr w:type="gramStart"/>
            <w:r>
              <w:t>VARCHAR(</w:t>
            </w:r>
            <w:proofErr w:type="gramEnd"/>
            <w:r w:rsidR="00937420">
              <w:t>28</w:t>
            </w:r>
            <w:r>
              <w:t>)</w:t>
            </w:r>
          </w:p>
        </w:tc>
      </w:tr>
      <w:tr w:rsidR="00D620D2" w14:paraId="44812DC2" w14:textId="77777777" w:rsidTr="00D620D2">
        <w:trPr>
          <w:trHeight w:val="489"/>
        </w:trPr>
        <w:tc>
          <w:tcPr>
            <w:tcW w:w="4747" w:type="dxa"/>
          </w:tcPr>
          <w:p w14:paraId="119525AF" w14:textId="10C41798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address</w:t>
            </w:r>
          </w:p>
        </w:tc>
        <w:tc>
          <w:tcPr>
            <w:tcW w:w="4747" w:type="dxa"/>
          </w:tcPr>
          <w:p w14:paraId="21D35C1B" w14:textId="7D59573D" w:rsidR="00D620D2" w:rsidRDefault="00B54C55">
            <w:r>
              <w:t>TINYTEXT</w:t>
            </w:r>
          </w:p>
        </w:tc>
      </w:tr>
      <w:tr w:rsidR="00D620D2" w14:paraId="29575253" w14:textId="77777777" w:rsidTr="00D620D2">
        <w:trPr>
          <w:trHeight w:val="489"/>
        </w:trPr>
        <w:tc>
          <w:tcPr>
            <w:tcW w:w="4747" w:type="dxa"/>
          </w:tcPr>
          <w:p w14:paraId="28CB01FD" w14:textId="4CE6A84F" w:rsidR="00D620D2" w:rsidRPr="00D620D2" w:rsidRDefault="00D620D2" w:rsidP="00D620D2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postcode</w:t>
            </w:r>
          </w:p>
        </w:tc>
        <w:tc>
          <w:tcPr>
            <w:tcW w:w="4747" w:type="dxa"/>
          </w:tcPr>
          <w:p w14:paraId="0F18112B" w14:textId="31B0DADE" w:rsidR="00D620D2" w:rsidRDefault="004E2CA4">
            <w:proofErr w:type="gramStart"/>
            <w:r>
              <w:t>SMALLINT(</w:t>
            </w:r>
            <w:proofErr w:type="gramEnd"/>
            <w:r>
              <w:t>4)</w:t>
            </w:r>
            <w:r w:rsidR="00F677D5">
              <w:t xml:space="preserve"> UNSIGNED</w:t>
            </w:r>
          </w:p>
        </w:tc>
      </w:tr>
    </w:tbl>
    <w:p w14:paraId="70B85A8C" w14:textId="77777777" w:rsidR="00FD7D72" w:rsidRDefault="00FD7D72" w:rsidP="001A6C4C">
      <w:pPr>
        <w:jc w:val="center"/>
        <w:rPr>
          <w:sz w:val="32"/>
          <w:szCs w:val="32"/>
        </w:rPr>
      </w:pPr>
    </w:p>
    <w:p w14:paraId="52EDB307" w14:textId="0FBD6AD6" w:rsidR="00D620D2" w:rsidRPr="00D620D2" w:rsidRDefault="00D620D2" w:rsidP="001A6C4C">
      <w:pPr>
        <w:jc w:val="center"/>
        <w:rPr>
          <w:sz w:val="32"/>
          <w:szCs w:val="32"/>
        </w:rPr>
      </w:pPr>
      <w:r>
        <w:rPr>
          <w:sz w:val="32"/>
          <w:szCs w:val="32"/>
        </w:rPr>
        <w:t>Grade</w:t>
      </w:r>
    </w:p>
    <w:tbl>
      <w:tblPr>
        <w:tblStyle w:val="TableGrid"/>
        <w:tblW w:w="94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47"/>
        <w:gridCol w:w="4747"/>
      </w:tblGrid>
      <w:tr w:rsidR="00D620D2" w14:paraId="49CA0B54" w14:textId="77777777" w:rsidTr="000C08DA">
        <w:trPr>
          <w:trHeight w:val="489"/>
        </w:trPr>
        <w:tc>
          <w:tcPr>
            <w:tcW w:w="4747" w:type="dxa"/>
            <w:shd w:val="clear" w:color="auto" w:fill="8EAADB" w:themeFill="accent1" w:themeFillTint="99"/>
          </w:tcPr>
          <w:p w14:paraId="32D44431" w14:textId="32450349" w:rsidR="00D620D2" w:rsidRDefault="00D620D2" w:rsidP="00D620D2">
            <w:pPr>
              <w:jc w:val="center"/>
            </w:pPr>
            <w:r w:rsidRPr="00D620D2">
              <w:rPr>
                <w:sz w:val="28"/>
                <w:szCs w:val="28"/>
              </w:rPr>
              <w:t>Attribute</w:t>
            </w:r>
          </w:p>
        </w:tc>
        <w:tc>
          <w:tcPr>
            <w:tcW w:w="4747" w:type="dxa"/>
            <w:shd w:val="clear" w:color="auto" w:fill="8EAADB" w:themeFill="accent1" w:themeFillTint="99"/>
          </w:tcPr>
          <w:p w14:paraId="1448D96E" w14:textId="1C9BCA48" w:rsidR="00D620D2" w:rsidRDefault="00D620D2" w:rsidP="00D620D2">
            <w:pPr>
              <w:jc w:val="center"/>
            </w:pPr>
            <w:r w:rsidRPr="00D620D2">
              <w:rPr>
                <w:sz w:val="28"/>
                <w:szCs w:val="28"/>
              </w:rPr>
              <w:t>Data type</w:t>
            </w:r>
          </w:p>
        </w:tc>
      </w:tr>
      <w:tr w:rsidR="00D620D2" w14:paraId="3253A471" w14:textId="77777777" w:rsidTr="000C08DA">
        <w:trPr>
          <w:trHeight w:val="489"/>
        </w:trPr>
        <w:tc>
          <w:tcPr>
            <w:tcW w:w="4747" w:type="dxa"/>
          </w:tcPr>
          <w:p w14:paraId="67218276" w14:textId="12B33BE2" w:rsidR="00D620D2" w:rsidRPr="00D620D2" w:rsidRDefault="00D620D2" w:rsidP="000C08DA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tud_id</w:t>
            </w:r>
          </w:p>
        </w:tc>
        <w:tc>
          <w:tcPr>
            <w:tcW w:w="4747" w:type="dxa"/>
          </w:tcPr>
          <w:p w14:paraId="0B96C6C2" w14:textId="4E348231" w:rsidR="00D620D2" w:rsidRDefault="00F677D5" w:rsidP="000C08DA">
            <w:proofErr w:type="gramStart"/>
            <w:r>
              <w:t>MEDIUMINT(</w:t>
            </w:r>
            <w:proofErr w:type="gramEnd"/>
            <w:r>
              <w:t>7) UNSIGNED</w:t>
            </w:r>
          </w:p>
        </w:tc>
      </w:tr>
      <w:tr w:rsidR="00D620D2" w14:paraId="4DCD8565" w14:textId="77777777" w:rsidTr="000C08DA">
        <w:trPr>
          <w:trHeight w:val="489"/>
        </w:trPr>
        <w:tc>
          <w:tcPr>
            <w:tcW w:w="4747" w:type="dxa"/>
          </w:tcPr>
          <w:p w14:paraId="4DD86415" w14:textId="21524697" w:rsidR="00D620D2" w:rsidRPr="00D620D2" w:rsidRDefault="00D620D2" w:rsidP="000C08DA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ubj_code</w:t>
            </w:r>
          </w:p>
        </w:tc>
        <w:tc>
          <w:tcPr>
            <w:tcW w:w="4747" w:type="dxa"/>
          </w:tcPr>
          <w:p w14:paraId="01845C17" w14:textId="4EE8490F" w:rsidR="00D620D2" w:rsidRDefault="001B450A" w:rsidP="000C08DA">
            <w:proofErr w:type="gramStart"/>
            <w:r>
              <w:t>CHAR</w:t>
            </w:r>
            <w:r w:rsidR="00B54C55">
              <w:t>(</w:t>
            </w:r>
            <w:proofErr w:type="gramEnd"/>
            <w:r w:rsidR="00043731">
              <w:t>8</w:t>
            </w:r>
            <w:r w:rsidR="00B54C55">
              <w:t>)</w:t>
            </w:r>
          </w:p>
        </w:tc>
      </w:tr>
      <w:tr w:rsidR="00D620D2" w14:paraId="01EA4751" w14:textId="77777777" w:rsidTr="000C08DA">
        <w:trPr>
          <w:trHeight w:val="489"/>
        </w:trPr>
        <w:tc>
          <w:tcPr>
            <w:tcW w:w="4747" w:type="dxa"/>
          </w:tcPr>
          <w:p w14:paraId="60833F85" w14:textId="17667A0C" w:rsidR="00D620D2" w:rsidRPr="00D620D2" w:rsidRDefault="00D620D2" w:rsidP="000C08DA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semester</w:t>
            </w:r>
          </w:p>
        </w:tc>
        <w:tc>
          <w:tcPr>
            <w:tcW w:w="4747" w:type="dxa"/>
          </w:tcPr>
          <w:p w14:paraId="2628AFBA" w14:textId="4005552F" w:rsidR="00D620D2" w:rsidRDefault="00043731" w:rsidP="000C08DA">
            <w:proofErr w:type="gramStart"/>
            <w:r>
              <w:t>SMALLINT</w:t>
            </w:r>
            <w:r w:rsidR="00C57B86">
              <w:t>(</w:t>
            </w:r>
            <w:proofErr w:type="gramEnd"/>
            <w:r w:rsidR="00C57B86">
              <w:t>1)</w:t>
            </w:r>
          </w:p>
        </w:tc>
      </w:tr>
      <w:tr w:rsidR="00D620D2" w14:paraId="71B88ADD" w14:textId="77777777" w:rsidTr="000C08DA">
        <w:trPr>
          <w:trHeight w:val="489"/>
        </w:trPr>
        <w:tc>
          <w:tcPr>
            <w:tcW w:w="4747" w:type="dxa"/>
          </w:tcPr>
          <w:p w14:paraId="13BEB29D" w14:textId="6340C30E" w:rsidR="00D620D2" w:rsidRPr="00D620D2" w:rsidRDefault="00D620D2" w:rsidP="000C08DA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year</w:t>
            </w:r>
          </w:p>
        </w:tc>
        <w:tc>
          <w:tcPr>
            <w:tcW w:w="4747" w:type="dxa"/>
          </w:tcPr>
          <w:p w14:paraId="15D6EFC1" w14:textId="70E3B8AF" w:rsidR="00D620D2" w:rsidRDefault="00577882" w:rsidP="000C08DA">
            <w:r>
              <w:t>YEAR</w:t>
            </w:r>
          </w:p>
        </w:tc>
      </w:tr>
      <w:tr w:rsidR="00D620D2" w14:paraId="5B5DB1FC" w14:textId="77777777" w:rsidTr="000C08DA">
        <w:trPr>
          <w:trHeight w:val="489"/>
        </w:trPr>
        <w:tc>
          <w:tcPr>
            <w:tcW w:w="4747" w:type="dxa"/>
          </w:tcPr>
          <w:p w14:paraId="4FB432A0" w14:textId="7B3A038C" w:rsidR="00D620D2" w:rsidRPr="00D620D2" w:rsidRDefault="00D620D2" w:rsidP="000C08DA">
            <w:pPr>
              <w:rPr>
                <w:sz w:val="28"/>
                <w:szCs w:val="28"/>
              </w:rPr>
            </w:pPr>
            <w:r w:rsidRPr="00D620D2">
              <w:rPr>
                <w:sz w:val="28"/>
                <w:szCs w:val="28"/>
              </w:rPr>
              <w:t>grade</w:t>
            </w:r>
          </w:p>
        </w:tc>
        <w:tc>
          <w:tcPr>
            <w:tcW w:w="4747" w:type="dxa"/>
          </w:tcPr>
          <w:p w14:paraId="4F070528" w14:textId="4047A209" w:rsidR="00D620D2" w:rsidRDefault="00F315C8" w:rsidP="000C08DA">
            <w:proofErr w:type="gramStart"/>
            <w:r>
              <w:t>CHAR(</w:t>
            </w:r>
            <w:proofErr w:type="gramEnd"/>
            <w:r w:rsidR="00946E2E">
              <w:t>2</w:t>
            </w:r>
            <w:r>
              <w:t>)</w:t>
            </w:r>
          </w:p>
        </w:tc>
      </w:tr>
    </w:tbl>
    <w:p w14:paraId="1ACBB9E3" w14:textId="77777777" w:rsidR="00FD7D72" w:rsidRDefault="00FD7D72" w:rsidP="001A6C4C">
      <w:pPr>
        <w:jc w:val="center"/>
        <w:rPr>
          <w:sz w:val="32"/>
          <w:szCs w:val="32"/>
        </w:rPr>
      </w:pPr>
    </w:p>
    <w:p w14:paraId="62E82AB4" w14:textId="77777777" w:rsidR="00FD7D72" w:rsidRDefault="00FD7D72" w:rsidP="001A6C4C">
      <w:pPr>
        <w:jc w:val="center"/>
        <w:rPr>
          <w:sz w:val="32"/>
          <w:szCs w:val="32"/>
        </w:rPr>
      </w:pPr>
    </w:p>
    <w:p w14:paraId="4A60651E" w14:textId="77777777" w:rsidR="00FD7D72" w:rsidRDefault="00FD7D72" w:rsidP="001A6C4C">
      <w:pPr>
        <w:jc w:val="center"/>
        <w:rPr>
          <w:sz w:val="32"/>
          <w:szCs w:val="32"/>
        </w:rPr>
      </w:pPr>
    </w:p>
    <w:p w14:paraId="704D57BE" w14:textId="77777777" w:rsidR="00FD7D72" w:rsidRDefault="00FD7D72" w:rsidP="001A6C4C">
      <w:pPr>
        <w:jc w:val="center"/>
        <w:rPr>
          <w:sz w:val="32"/>
          <w:szCs w:val="32"/>
        </w:rPr>
      </w:pPr>
    </w:p>
    <w:p w14:paraId="4C846FAF" w14:textId="77777777" w:rsidR="00FD7D72" w:rsidRDefault="00FD7D72" w:rsidP="001A6C4C">
      <w:pPr>
        <w:jc w:val="center"/>
        <w:rPr>
          <w:sz w:val="32"/>
          <w:szCs w:val="32"/>
        </w:rPr>
      </w:pPr>
    </w:p>
    <w:p w14:paraId="2FB0AF75" w14:textId="622BFC8C" w:rsidR="00D620D2" w:rsidRPr="001A6C4C" w:rsidRDefault="001A6C4C" w:rsidP="001A6C4C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Subj_Enrolment</w:t>
      </w:r>
    </w:p>
    <w:tbl>
      <w:tblPr>
        <w:tblStyle w:val="TableGrid"/>
        <w:tblW w:w="94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47"/>
        <w:gridCol w:w="4747"/>
      </w:tblGrid>
      <w:tr w:rsidR="00D620D2" w14:paraId="048467C4" w14:textId="77777777" w:rsidTr="000C08DA">
        <w:trPr>
          <w:trHeight w:val="489"/>
        </w:trPr>
        <w:tc>
          <w:tcPr>
            <w:tcW w:w="4747" w:type="dxa"/>
            <w:shd w:val="clear" w:color="auto" w:fill="8EAADB" w:themeFill="accent1" w:themeFillTint="99"/>
          </w:tcPr>
          <w:p w14:paraId="051FCB21" w14:textId="77777777" w:rsidR="00D620D2" w:rsidRDefault="00D620D2" w:rsidP="000C08DA">
            <w:pPr>
              <w:jc w:val="center"/>
            </w:pPr>
            <w:r w:rsidRPr="00D620D2">
              <w:rPr>
                <w:sz w:val="28"/>
                <w:szCs w:val="28"/>
              </w:rPr>
              <w:t>Attribute</w:t>
            </w:r>
          </w:p>
        </w:tc>
        <w:tc>
          <w:tcPr>
            <w:tcW w:w="4747" w:type="dxa"/>
            <w:shd w:val="clear" w:color="auto" w:fill="8EAADB" w:themeFill="accent1" w:themeFillTint="99"/>
          </w:tcPr>
          <w:p w14:paraId="2FC06F8E" w14:textId="77777777" w:rsidR="00D620D2" w:rsidRDefault="00D620D2" w:rsidP="000C08DA">
            <w:pPr>
              <w:jc w:val="center"/>
            </w:pPr>
            <w:r w:rsidRPr="00D620D2">
              <w:rPr>
                <w:sz w:val="28"/>
                <w:szCs w:val="28"/>
              </w:rPr>
              <w:t>Data type</w:t>
            </w:r>
          </w:p>
        </w:tc>
      </w:tr>
      <w:tr w:rsidR="00D620D2" w14:paraId="4C2EB776" w14:textId="77777777" w:rsidTr="000C08DA">
        <w:trPr>
          <w:trHeight w:val="489"/>
        </w:trPr>
        <w:tc>
          <w:tcPr>
            <w:tcW w:w="4747" w:type="dxa"/>
          </w:tcPr>
          <w:p w14:paraId="668D8120" w14:textId="66490B53" w:rsidR="00D620D2" w:rsidRDefault="001A6C4C" w:rsidP="000C08DA">
            <w:r>
              <w:t>stud_id</w:t>
            </w:r>
          </w:p>
        </w:tc>
        <w:tc>
          <w:tcPr>
            <w:tcW w:w="4747" w:type="dxa"/>
          </w:tcPr>
          <w:p w14:paraId="5D9F87EF" w14:textId="61B8C5B4" w:rsidR="00D620D2" w:rsidRDefault="00221526" w:rsidP="000C08DA">
            <w:proofErr w:type="gramStart"/>
            <w:r>
              <w:t>MEDIUMINT(</w:t>
            </w:r>
            <w:proofErr w:type="gramEnd"/>
            <w:r>
              <w:t>7) UNSIGNED</w:t>
            </w:r>
          </w:p>
        </w:tc>
      </w:tr>
      <w:tr w:rsidR="00D620D2" w14:paraId="53491CC9" w14:textId="77777777" w:rsidTr="000C08DA">
        <w:trPr>
          <w:trHeight w:val="489"/>
        </w:trPr>
        <w:tc>
          <w:tcPr>
            <w:tcW w:w="4747" w:type="dxa"/>
          </w:tcPr>
          <w:p w14:paraId="37410954" w14:textId="426A3203" w:rsidR="00D620D2" w:rsidRDefault="001A6C4C" w:rsidP="000C08DA">
            <w:r>
              <w:t>subj_code</w:t>
            </w:r>
          </w:p>
        </w:tc>
        <w:tc>
          <w:tcPr>
            <w:tcW w:w="4747" w:type="dxa"/>
          </w:tcPr>
          <w:p w14:paraId="550F9EBA" w14:textId="428727B3" w:rsidR="00D620D2" w:rsidRDefault="00221526" w:rsidP="000C08DA">
            <w:proofErr w:type="gramStart"/>
            <w:r>
              <w:t>CHAR(</w:t>
            </w:r>
            <w:proofErr w:type="gramEnd"/>
            <w:r>
              <w:t>8)</w:t>
            </w:r>
          </w:p>
        </w:tc>
      </w:tr>
      <w:tr w:rsidR="00D620D2" w14:paraId="7340E98D" w14:textId="77777777" w:rsidTr="000C08DA">
        <w:trPr>
          <w:trHeight w:val="489"/>
        </w:trPr>
        <w:tc>
          <w:tcPr>
            <w:tcW w:w="4747" w:type="dxa"/>
          </w:tcPr>
          <w:p w14:paraId="36E23558" w14:textId="368AC209" w:rsidR="00D620D2" w:rsidRDefault="001A6C4C" w:rsidP="000C08DA">
            <w:r>
              <w:t>semester</w:t>
            </w:r>
          </w:p>
        </w:tc>
        <w:tc>
          <w:tcPr>
            <w:tcW w:w="4747" w:type="dxa"/>
          </w:tcPr>
          <w:p w14:paraId="1F254125" w14:textId="6C23728B" w:rsidR="00D620D2" w:rsidRDefault="00221526" w:rsidP="000C08DA">
            <w:proofErr w:type="gramStart"/>
            <w:r>
              <w:t>SMALLINT(</w:t>
            </w:r>
            <w:proofErr w:type="gramEnd"/>
            <w:r>
              <w:t>1)</w:t>
            </w:r>
          </w:p>
        </w:tc>
      </w:tr>
      <w:tr w:rsidR="00221526" w14:paraId="61332417" w14:textId="77777777" w:rsidTr="000C08DA">
        <w:trPr>
          <w:trHeight w:val="489"/>
        </w:trPr>
        <w:tc>
          <w:tcPr>
            <w:tcW w:w="4747" w:type="dxa"/>
          </w:tcPr>
          <w:p w14:paraId="1C4CC082" w14:textId="0F5BE93A" w:rsidR="00221526" w:rsidRDefault="00221526" w:rsidP="00221526">
            <w:r>
              <w:t>year</w:t>
            </w:r>
          </w:p>
        </w:tc>
        <w:tc>
          <w:tcPr>
            <w:tcW w:w="4747" w:type="dxa"/>
          </w:tcPr>
          <w:p w14:paraId="4781FF7C" w14:textId="14988D19" w:rsidR="00221526" w:rsidRDefault="00221526" w:rsidP="00221526">
            <w:r>
              <w:t>YEAR</w:t>
            </w:r>
          </w:p>
        </w:tc>
      </w:tr>
      <w:tr w:rsidR="00221526" w14:paraId="25AF0E4F" w14:textId="77777777" w:rsidTr="000C08DA">
        <w:trPr>
          <w:trHeight w:val="489"/>
        </w:trPr>
        <w:tc>
          <w:tcPr>
            <w:tcW w:w="4747" w:type="dxa"/>
          </w:tcPr>
          <w:p w14:paraId="01FC83B7" w14:textId="15E9DB60" w:rsidR="00221526" w:rsidRDefault="00221526" w:rsidP="00221526">
            <w:r>
              <w:t>comment</w:t>
            </w:r>
          </w:p>
        </w:tc>
        <w:tc>
          <w:tcPr>
            <w:tcW w:w="4747" w:type="dxa"/>
          </w:tcPr>
          <w:p w14:paraId="4F55B289" w14:textId="191BB0D3" w:rsidR="00221526" w:rsidRDefault="001C5B3B" w:rsidP="00221526">
            <w:r>
              <w:t>TINYTEXT</w:t>
            </w:r>
          </w:p>
        </w:tc>
      </w:tr>
    </w:tbl>
    <w:p w14:paraId="67B0CFC6" w14:textId="5D6ABFEB" w:rsidR="00D620D2" w:rsidRDefault="00D620D2"/>
    <w:p w14:paraId="49F4C9FC" w14:textId="682E7C4D" w:rsidR="001A6C4C" w:rsidRPr="001A6C4C" w:rsidRDefault="001A6C4C" w:rsidP="001A6C4C">
      <w:pPr>
        <w:jc w:val="center"/>
        <w:rPr>
          <w:sz w:val="32"/>
          <w:szCs w:val="32"/>
        </w:rPr>
      </w:pPr>
      <w:r>
        <w:rPr>
          <w:sz w:val="32"/>
          <w:szCs w:val="32"/>
        </w:rPr>
        <w:t>Subject</w:t>
      </w:r>
    </w:p>
    <w:tbl>
      <w:tblPr>
        <w:tblStyle w:val="TableGrid"/>
        <w:tblW w:w="949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747"/>
        <w:gridCol w:w="4747"/>
      </w:tblGrid>
      <w:tr w:rsidR="001A6C4C" w14:paraId="3EDB9485" w14:textId="77777777" w:rsidTr="000C08DA">
        <w:trPr>
          <w:trHeight w:val="489"/>
        </w:trPr>
        <w:tc>
          <w:tcPr>
            <w:tcW w:w="4747" w:type="dxa"/>
            <w:shd w:val="clear" w:color="auto" w:fill="8EAADB" w:themeFill="accent1" w:themeFillTint="99"/>
          </w:tcPr>
          <w:p w14:paraId="4EF5956C" w14:textId="77777777" w:rsidR="001A6C4C" w:rsidRDefault="001A6C4C" w:rsidP="000C08DA">
            <w:pPr>
              <w:jc w:val="center"/>
            </w:pPr>
            <w:r w:rsidRPr="00D620D2">
              <w:rPr>
                <w:sz w:val="28"/>
                <w:szCs w:val="28"/>
              </w:rPr>
              <w:t>Attribute</w:t>
            </w:r>
          </w:p>
        </w:tc>
        <w:tc>
          <w:tcPr>
            <w:tcW w:w="4747" w:type="dxa"/>
            <w:shd w:val="clear" w:color="auto" w:fill="8EAADB" w:themeFill="accent1" w:themeFillTint="99"/>
          </w:tcPr>
          <w:p w14:paraId="3E723803" w14:textId="77777777" w:rsidR="001A6C4C" w:rsidRDefault="001A6C4C" w:rsidP="000C08DA">
            <w:pPr>
              <w:jc w:val="center"/>
            </w:pPr>
            <w:r w:rsidRPr="00D620D2">
              <w:rPr>
                <w:sz w:val="28"/>
                <w:szCs w:val="28"/>
              </w:rPr>
              <w:t>Data type</w:t>
            </w:r>
          </w:p>
        </w:tc>
      </w:tr>
      <w:tr w:rsidR="001A6C4C" w14:paraId="6F32C7D7" w14:textId="77777777" w:rsidTr="000C08DA">
        <w:trPr>
          <w:trHeight w:val="489"/>
        </w:trPr>
        <w:tc>
          <w:tcPr>
            <w:tcW w:w="4747" w:type="dxa"/>
          </w:tcPr>
          <w:p w14:paraId="08DD8C75" w14:textId="6E86FE20" w:rsidR="001A6C4C" w:rsidRDefault="001A6C4C" w:rsidP="000C08DA">
            <w:r>
              <w:t>subj_code</w:t>
            </w:r>
          </w:p>
        </w:tc>
        <w:tc>
          <w:tcPr>
            <w:tcW w:w="4747" w:type="dxa"/>
          </w:tcPr>
          <w:p w14:paraId="36622BB0" w14:textId="093D7F0F" w:rsidR="001A6C4C" w:rsidRDefault="001C5B3B" w:rsidP="000C08DA">
            <w:proofErr w:type="gramStart"/>
            <w:r>
              <w:t>CHAR(</w:t>
            </w:r>
            <w:proofErr w:type="gramEnd"/>
            <w:r>
              <w:t>8)</w:t>
            </w:r>
          </w:p>
        </w:tc>
      </w:tr>
      <w:tr w:rsidR="001A6C4C" w14:paraId="522D21A9" w14:textId="77777777" w:rsidTr="000C08DA">
        <w:trPr>
          <w:trHeight w:val="489"/>
        </w:trPr>
        <w:tc>
          <w:tcPr>
            <w:tcW w:w="4747" w:type="dxa"/>
          </w:tcPr>
          <w:p w14:paraId="0A297932" w14:textId="26F4AB07" w:rsidR="001A6C4C" w:rsidRDefault="001A6C4C" w:rsidP="000C08DA">
            <w:r>
              <w:t>subj_title</w:t>
            </w:r>
          </w:p>
        </w:tc>
        <w:tc>
          <w:tcPr>
            <w:tcW w:w="4747" w:type="dxa"/>
          </w:tcPr>
          <w:p w14:paraId="741B30D4" w14:textId="30113F30" w:rsidR="001A6C4C" w:rsidRDefault="001C5B3B" w:rsidP="000C08DA">
            <w:proofErr w:type="gramStart"/>
            <w:r>
              <w:t>VARCHAR(</w:t>
            </w:r>
            <w:proofErr w:type="gramEnd"/>
            <w:r>
              <w:t>30)</w:t>
            </w:r>
          </w:p>
        </w:tc>
      </w:tr>
    </w:tbl>
    <w:p w14:paraId="635188AA" w14:textId="77777777" w:rsidR="001A6C4C" w:rsidRDefault="001A6C4C"/>
    <w:sectPr w:rsidR="001A6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MDEyMzEytzAzNzFS0lEKTi0uzszPAykwqgUA+KbB9iwAAAA="/>
  </w:docVars>
  <w:rsids>
    <w:rsidRoot w:val="00D620D2"/>
    <w:rsid w:val="00043731"/>
    <w:rsid w:val="000D0BC2"/>
    <w:rsid w:val="001A6C4C"/>
    <w:rsid w:val="001B450A"/>
    <w:rsid w:val="001C5B3B"/>
    <w:rsid w:val="00221526"/>
    <w:rsid w:val="003F6B14"/>
    <w:rsid w:val="004E2CA4"/>
    <w:rsid w:val="00577882"/>
    <w:rsid w:val="005E2D44"/>
    <w:rsid w:val="00937420"/>
    <w:rsid w:val="00946E2E"/>
    <w:rsid w:val="00A619E6"/>
    <w:rsid w:val="00A815FD"/>
    <w:rsid w:val="00B54C55"/>
    <w:rsid w:val="00B62C5D"/>
    <w:rsid w:val="00B9395D"/>
    <w:rsid w:val="00C57B86"/>
    <w:rsid w:val="00C839A8"/>
    <w:rsid w:val="00C949CB"/>
    <w:rsid w:val="00D172BF"/>
    <w:rsid w:val="00D620D2"/>
    <w:rsid w:val="00F315C8"/>
    <w:rsid w:val="00F677D5"/>
    <w:rsid w:val="00FD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317C1"/>
  <w15:chartTrackingRefBased/>
  <w15:docId w15:val="{1806AC98-E298-4024-A7CB-A4B94D74A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D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2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7D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2</cp:revision>
  <dcterms:created xsi:type="dcterms:W3CDTF">2020-09-06T16:44:00Z</dcterms:created>
  <dcterms:modified xsi:type="dcterms:W3CDTF">2020-09-09T08:47:00Z</dcterms:modified>
</cp:coreProperties>
</file>